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F628624" w:rsidR="008E2F34" w:rsidRPr="006D38E6" w:rsidRDefault="001E3EAF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F628624" w:rsidR="008E2F34" w:rsidRPr="006D38E6" w:rsidRDefault="001E3EAF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566F546B" w14:textId="1CD07B6E" w:rsidR="008F18F8" w:rsidRPr="001E3EAF" w:rsidRDefault="007D02D1" w:rsidP="001E3EAF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েঙ্গ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১)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ইট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ও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তলা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তৈরী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করা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য়েছে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7CA6DDB9" w14:textId="174F2E31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- ১</w:t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৫০০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৪৫২.৬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</w:p>
    <w:p w14:paraId="23ED343E" w14:textId="1ACE664A" w:rsidR="001E3EAF" w:rsidRDefault="001E3EAF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৪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= ১৫০০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৫০=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২২.৫৯       ”</w:t>
      </w:r>
    </w:p>
    <w:p w14:paraId="65D9AADD" w14:textId="5A1C02FE" w:rsidR="001E3EAF" w:rsidRDefault="005958F4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 w:rsidRPr="005958F4">
        <w:rPr>
          <w:rFonts w:ascii="Shonar Bangla" w:eastAsiaTheme="minorEastAsia" w:hAnsi="Shonar Bangla" w:cs="Shonar Bangla"/>
          <w:b/>
          <w:bCs/>
          <w:iCs/>
          <w:noProof/>
          <w:color w:val="000000" w:themeColor="text1"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797FCA4B" wp14:editId="458EEC32">
                <wp:simplePos x="0" y="0"/>
                <wp:positionH relativeFrom="column">
                  <wp:posOffset>1836420</wp:posOffset>
                </wp:positionH>
                <wp:positionV relativeFrom="paragraph">
                  <wp:posOffset>11430</wp:posOffset>
                </wp:positionV>
                <wp:extent cx="1706880" cy="632460"/>
                <wp:effectExtent l="0" t="0" r="762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6880" cy="632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8AB4A8" w14:textId="2797E5FA" w:rsidR="005958F4" w:rsidRPr="005958F4" w:rsidRDefault="005958F4">
                            <w:pP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sz w:val="40"/>
                                <w:szCs w:val="40"/>
                              </w:rPr>
                              <w:t>(</w:t>
                            </w:r>
                            <w:proofErr w:type="spellStart"/>
                            <w:r w:rsidRPr="005958F4">
                              <w:rPr>
                                <w:rFonts w:ascii="Shonar Bangla" w:hAnsi="Shonar Bangla" w:cs="Shonar Bangla"/>
                                <w:b/>
                                <w:bCs/>
                                <w:sz w:val="40"/>
                                <w:szCs w:val="40"/>
                              </w:rPr>
                              <w:t>তলা</w:t>
                            </w:r>
                            <w:proofErr w:type="spellEnd"/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FCA4B" id="_x0000_s1029" type="#_x0000_t202" style="position:absolute;margin-left:144.6pt;margin-top:.9pt;width:134.4pt;height:49.8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" stroked="f">
                <v:textbox>
                  <w:txbxContent>
                    <w:p w14:paraId="7C8AB4A8" w14:textId="2797E5FA" w:rsidR="005958F4" w:rsidRPr="005958F4" w:rsidRDefault="005958F4">
                      <w:pPr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sz w:val="40"/>
                          <w:szCs w:val="40"/>
                        </w:rPr>
                        <w:t>(</w:t>
                      </w:r>
                      <w:proofErr w:type="spellStart"/>
                      <w:r w:rsidRPr="005958F4">
                        <w:rPr>
                          <w:rFonts w:ascii="Shonar Bangla" w:hAnsi="Shonar Bangla" w:cs="Shonar Bangla"/>
                          <w:b/>
                          <w:bCs/>
                          <w:sz w:val="40"/>
                          <w:szCs w:val="40"/>
                        </w:rPr>
                        <w:t>তলা</w:t>
                      </w:r>
                      <w:proofErr w:type="spellEnd"/>
                      <w:r>
                        <w:rPr>
                          <w:rFonts w:ascii="Shonar Bangla" w:hAnsi="Shonar Bangla" w:cs="Shonar Bangla"/>
                          <w:b/>
                          <w:bCs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১ </w:t>
      </w:r>
      <w:proofErr w:type="gramStart"/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= ৮২৫</w:t>
      </w:r>
      <w:r w:rsidR="001E3EAF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৫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৩.১০    </w:t>
      </w:r>
      <w:r w:rsidR="0094117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94117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</w:p>
    <w:p w14:paraId="7EBAF89A" w14:textId="1FEB3CE1" w:rsidR="00247D73" w:rsidRDefault="00247D73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                            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=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৫০০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  = </w:t>
      </w:r>
      <w:r w:rsidR="0094117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”</w:t>
      </w:r>
    </w:p>
    <w:p w14:paraId="2BCE859B" w14:textId="7EFF55C8" w:rsidR="001E3EAF" w:rsidRDefault="001E3EAF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১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= ১১৫০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৫০=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৪.৩৩   </w:t>
      </w:r>
      <w:r w:rsidR="0094117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</w:t>
      </w:r>
    </w:p>
    <w:p w14:paraId="0693F8DB" w14:textId="606692D6" w:rsidR="001E3EAF" w:rsidRPr="005958F4" w:rsidRDefault="001E3EAF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    ১ </w:t>
      </w:r>
      <w:proofErr w:type="gramStart"/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= ১৩০০</w:t>
      </w:r>
      <w:r w:rsidRPr="005958F4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  <w:u w:val="thick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৩৫০=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৪.৮৯    </w:t>
      </w:r>
      <w:r w:rsidR="0094117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”</w:t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br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 w:rsidRP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</w:t>
      </w:r>
      <w:proofErr w:type="spellStart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১</w:t>
      </w:r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৩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=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</w:t>
      </w:r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২৬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৪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</w:p>
    <w:p w14:paraId="289504CF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</w:t>
      </w:r>
    </w:p>
    <w:p w14:paraId="77E643C0" w14:textId="101330B1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= ১,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৬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</w:p>
    <w:p w14:paraId="57C212B0" w14:textId="6A2FC291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্যান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১</w:t>
      </w:r>
      <w:proofErr w:type="gram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রে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০.টাকা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</w:t>
      </w:r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২২০০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০০</w:t>
      </w:r>
    </w:p>
    <w:p w14:paraId="68FD1A96" w14:textId="39C2822C" w:rsidR="00C83967" w:rsidRPr="002808C4" w:rsidRDefault="00C83967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কাপ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                          </w:t>
      </w:r>
      <w:r w:rsidRP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       =      ৫,০০০.০০</w:t>
      </w:r>
    </w:p>
    <w:p w14:paraId="4B53C02E" w14:textId="73197667" w:rsidR="008F18F8" w:rsidRPr="00177303" w:rsidRDefault="008F18F8" w:rsidP="008F18F8">
      <w:pPr>
        <w:spacing w:after="120"/>
        <w:ind w:left="7920"/>
        <w:rPr>
          <w:rFonts w:ascii="Shonar Bangla" w:eastAsiaTheme="minorEastAsia" w:hAnsi="Shonar Bangla" w:cs="Shonar Bangla"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=১,</w:t>
      </w:r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৪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৫</w:t>
      </w:r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 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257FF82C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ুয়াল্ল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ঁচ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ষট্ট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BD19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া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wUA7VV64SwAAAA="/>
  </w:docVars>
  <w:rsids>
    <w:rsidRoot w:val="007D02D1"/>
    <w:rsid w:val="001D6DAD"/>
    <w:rsid w:val="001E3EAF"/>
    <w:rsid w:val="00203B44"/>
    <w:rsid w:val="00247D73"/>
    <w:rsid w:val="005958F4"/>
    <w:rsid w:val="006D38E6"/>
    <w:rsid w:val="007D02D1"/>
    <w:rsid w:val="00887277"/>
    <w:rsid w:val="008E2F34"/>
    <w:rsid w:val="008F18F8"/>
    <w:rsid w:val="00941176"/>
    <w:rsid w:val="00BD198A"/>
    <w:rsid w:val="00C83967"/>
    <w:rsid w:val="00D234BE"/>
    <w:rsid w:val="00DB286A"/>
    <w:rsid w:val="00DC3734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4</cp:revision>
  <cp:lastPrinted>2021-12-24T09:23:00Z</cp:lastPrinted>
  <dcterms:created xsi:type="dcterms:W3CDTF">2021-12-31T10:36:00Z</dcterms:created>
  <dcterms:modified xsi:type="dcterms:W3CDTF">2021-12-31T10:57:00Z</dcterms:modified>
</cp:coreProperties>
</file>